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E2789" w14:textId="4A3258ED" w:rsidR="00377E69" w:rsidRDefault="0038050D">
      <w:pPr>
        <w:spacing w:before="360" w:after="360" w:line="276" w:lineRule="auto"/>
        <w:ind w:left="860" w:right="860"/>
        <w:jc w:val="center"/>
        <w:rPr>
          <w:b/>
          <w:i/>
          <w:color w:val="5B9BD5"/>
          <w:sz w:val="32"/>
          <w:szCs w:val="32"/>
        </w:rPr>
      </w:pPr>
      <w:bookmarkStart w:id="0" w:name="_GoBack"/>
      <w:bookmarkEnd w:id="0"/>
      <w:r>
        <w:rPr>
          <w:b/>
          <w:i/>
          <w:color w:val="5B9BD5"/>
          <w:sz w:val="32"/>
          <w:szCs w:val="32"/>
        </w:rPr>
        <w:t>Fabricagetechnieken 1 periode 2      Huiswerkopdracht 3 “verschillende boren“</w:t>
      </w:r>
    </w:p>
    <w:p w14:paraId="088A5EC9" w14:textId="1B08A232" w:rsidR="009F45A9" w:rsidRPr="009F45A9" w:rsidRDefault="009F45A9">
      <w:pPr>
        <w:spacing w:before="360" w:after="360" w:line="276" w:lineRule="auto"/>
        <w:ind w:left="860" w:right="860"/>
        <w:jc w:val="center"/>
        <w:rPr>
          <w:b/>
          <w:iCs/>
          <w:color w:val="5B9BD5"/>
          <w:sz w:val="24"/>
          <w:szCs w:val="24"/>
        </w:rPr>
      </w:pPr>
      <w:r w:rsidRPr="009F45A9">
        <w:rPr>
          <w:b/>
          <w:iCs/>
          <w:color w:val="5B9BD5"/>
          <w:sz w:val="24"/>
          <w:szCs w:val="24"/>
        </w:rPr>
        <w:t>Brian en Bart</w:t>
      </w:r>
    </w:p>
    <w:p w14:paraId="3AAF7EF9" w14:textId="77777777" w:rsidR="00377E69" w:rsidRDefault="0038050D">
      <w:pPr>
        <w:spacing w:before="240" w:after="0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Er zijn op het moment erg veel boren op de markt, voor elk materiaal of toepassing wel een.</w:t>
      </w:r>
    </w:p>
    <w:p w14:paraId="79A6E5E1" w14:textId="77777777" w:rsidR="00377E69" w:rsidRDefault="00377E69">
      <w:pPr>
        <w:spacing w:before="240"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CDD743" w14:textId="77777777" w:rsidR="00377E69" w:rsidRDefault="00377E69" w:rsidP="009F45A9">
      <w:pPr>
        <w:spacing w:before="240" w:after="0"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DC7D5D1" w14:textId="77777777" w:rsidR="00377E69" w:rsidRDefault="00377E69">
      <w:pPr>
        <w:spacing w:before="240"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62A0C5" w14:textId="77777777" w:rsidR="00377E69" w:rsidRDefault="0038050D">
      <w:pPr>
        <w:spacing w:before="240" w:after="0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Bij deze opdracht ga je opzoek naar welke boren er zijn en wat hun verschillen zijn. Denk bij deze verschillen bijvoorbeeld aan:</w:t>
      </w:r>
    </w:p>
    <w:p w14:paraId="40BE8A7F" w14:textId="77777777" w:rsidR="00377E69" w:rsidRDefault="0038050D">
      <w:pPr>
        <w:numPr>
          <w:ilvl w:val="0"/>
          <w:numId w:val="6"/>
        </w:numPr>
        <w:spacing w:after="0" w:line="276" w:lineRule="auto"/>
        <w:rPr>
          <w:sz w:val="24"/>
          <w:szCs w:val="24"/>
        </w:rPr>
      </w:pPr>
      <w:r>
        <w:rPr>
          <w:b/>
          <w:sz w:val="24"/>
          <w:szCs w:val="24"/>
        </w:rPr>
        <w:t>Punthoek</w:t>
      </w:r>
    </w:p>
    <w:p w14:paraId="68D3F763" w14:textId="77777777" w:rsidR="00377E69" w:rsidRDefault="0038050D">
      <w:pPr>
        <w:numPr>
          <w:ilvl w:val="0"/>
          <w:numId w:val="6"/>
        </w:numPr>
        <w:spacing w:after="0" w:line="276" w:lineRule="auto"/>
        <w:rPr>
          <w:sz w:val="24"/>
          <w:szCs w:val="24"/>
        </w:rPr>
      </w:pPr>
      <w:r>
        <w:rPr>
          <w:b/>
          <w:sz w:val="24"/>
          <w:szCs w:val="24"/>
        </w:rPr>
        <w:t>De spoed</w:t>
      </w:r>
    </w:p>
    <w:p w14:paraId="26C67539" w14:textId="77777777" w:rsidR="00377E69" w:rsidRDefault="0038050D">
      <w:pPr>
        <w:numPr>
          <w:ilvl w:val="0"/>
          <w:numId w:val="6"/>
        </w:numPr>
        <w:spacing w:after="0" w:line="276" w:lineRule="auto"/>
        <w:rPr>
          <w:sz w:val="24"/>
          <w:szCs w:val="24"/>
        </w:rPr>
      </w:pPr>
      <w:r>
        <w:rPr>
          <w:b/>
          <w:sz w:val="24"/>
          <w:szCs w:val="24"/>
        </w:rPr>
        <w:t>De snelheid waarmee te boren</w:t>
      </w:r>
    </w:p>
    <w:p w14:paraId="268BC089" w14:textId="77777777" w:rsidR="00377E69" w:rsidRDefault="0038050D">
      <w:pPr>
        <w:numPr>
          <w:ilvl w:val="0"/>
          <w:numId w:val="6"/>
        </w:numPr>
        <w:spacing w:after="0" w:line="276" w:lineRule="auto"/>
        <w:rPr>
          <w:sz w:val="24"/>
          <w:szCs w:val="24"/>
        </w:rPr>
      </w:pPr>
      <w:r>
        <w:rPr>
          <w:b/>
          <w:sz w:val="24"/>
          <w:szCs w:val="24"/>
        </w:rPr>
        <w:t>Het materiaal van de boor</w:t>
      </w:r>
    </w:p>
    <w:p w14:paraId="5A65FD6B" w14:textId="77777777" w:rsidR="00377E69" w:rsidRDefault="0038050D">
      <w:pPr>
        <w:numPr>
          <w:ilvl w:val="0"/>
          <w:numId w:val="6"/>
        </w:numPr>
        <w:spacing w:after="0" w:line="276" w:lineRule="auto"/>
        <w:rPr>
          <w:sz w:val="24"/>
          <w:szCs w:val="24"/>
        </w:rPr>
      </w:pPr>
      <w:r>
        <w:rPr>
          <w:b/>
          <w:sz w:val="24"/>
          <w:szCs w:val="24"/>
        </w:rPr>
        <w:t>Handboor</w:t>
      </w:r>
    </w:p>
    <w:p w14:paraId="15B7CDD0" w14:textId="77777777" w:rsidR="00377E69" w:rsidRDefault="0038050D">
      <w:pPr>
        <w:numPr>
          <w:ilvl w:val="0"/>
          <w:numId w:val="6"/>
        </w:numPr>
        <w:spacing w:after="0" w:line="276" w:lineRule="auto"/>
        <w:rPr>
          <w:sz w:val="24"/>
          <w:szCs w:val="24"/>
        </w:rPr>
      </w:pPr>
      <w:r>
        <w:rPr>
          <w:b/>
          <w:sz w:val="24"/>
          <w:szCs w:val="24"/>
        </w:rPr>
        <w:t>Machineboor</w:t>
      </w:r>
    </w:p>
    <w:p w14:paraId="475F532B" w14:textId="77777777" w:rsidR="00377E69" w:rsidRDefault="0038050D">
      <w:pPr>
        <w:numPr>
          <w:ilvl w:val="0"/>
          <w:numId w:val="6"/>
        </w:numPr>
        <w:spacing w:after="240" w:line="276" w:lineRule="auto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Enz</w:t>
      </w:r>
      <w:proofErr w:type="spellEnd"/>
    </w:p>
    <w:p w14:paraId="2F0671B6" w14:textId="77777777" w:rsidR="00377E69" w:rsidRDefault="00377E69">
      <w:pPr>
        <w:spacing w:before="240"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5452BD6" w14:textId="77777777" w:rsidR="00377E69" w:rsidRDefault="00377E69">
      <w:pPr>
        <w:spacing w:before="240"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AF669D" w14:textId="77777777" w:rsidR="00377E69" w:rsidRDefault="0038050D">
      <w:pPr>
        <w:numPr>
          <w:ilvl w:val="0"/>
          <w:numId w:val="8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Zoek op internet naar minstens 6 boren voor verschillende materialen. Graag de plaatjes voorzien van:</w:t>
      </w:r>
    </w:p>
    <w:p w14:paraId="090085E1" w14:textId="77777777" w:rsidR="00377E69" w:rsidRDefault="0038050D">
      <w:pPr>
        <w:numPr>
          <w:ilvl w:val="1"/>
          <w:numId w:val="1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de benaming van de boor</w:t>
      </w:r>
    </w:p>
    <w:p w14:paraId="741CD157" w14:textId="77777777" w:rsidR="00377E69" w:rsidRDefault="0038050D">
      <w:pPr>
        <w:numPr>
          <w:ilvl w:val="1"/>
          <w:numId w:val="1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voor welk materiaal(en) deze is</w:t>
      </w:r>
    </w:p>
    <w:p w14:paraId="1097F730" w14:textId="7B693F44" w:rsidR="00377E69" w:rsidRDefault="0038050D">
      <w:pPr>
        <w:numPr>
          <w:ilvl w:val="1"/>
          <w:numId w:val="1"/>
        </w:numPr>
        <w:spacing w:after="240" w:line="276" w:lineRule="auto"/>
        <w:rPr>
          <w:sz w:val="24"/>
          <w:szCs w:val="24"/>
        </w:rPr>
      </w:pPr>
      <w:r>
        <w:rPr>
          <w:sz w:val="24"/>
          <w:szCs w:val="24"/>
        </w:rPr>
        <w:t>wat zijn de kenmerken van deze boor (minimaal 3)</w:t>
      </w:r>
    </w:p>
    <w:p w14:paraId="0FAD07C5" w14:textId="7C0FD1FA" w:rsidR="00513BA3" w:rsidRDefault="00513BA3" w:rsidP="00513BA3">
      <w:pPr>
        <w:spacing w:after="240" w:line="276" w:lineRule="auto"/>
        <w:rPr>
          <w:sz w:val="24"/>
          <w:szCs w:val="24"/>
        </w:rPr>
      </w:pPr>
    </w:p>
    <w:p w14:paraId="05F7539E" w14:textId="7C4F882C" w:rsidR="00513BA3" w:rsidRDefault="00513BA3" w:rsidP="00513BA3">
      <w:pPr>
        <w:spacing w:after="240" w:line="276" w:lineRule="auto"/>
        <w:rPr>
          <w:sz w:val="24"/>
          <w:szCs w:val="24"/>
        </w:rPr>
      </w:pPr>
    </w:p>
    <w:p w14:paraId="1227ED88" w14:textId="20D04377" w:rsidR="00513BA3" w:rsidRDefault="00513BA3" w:rsidP="00513BA3">
      <w:pPr>
        <w:spacing w:after="240" w:line="276" w:lineRule="auto"/>
        <w:rPr>
          <w:sz w:val="24"/>
          <w:szCs w:val="24"/>
        </w:rPr>
      </w:pPr>
    </w:p>
    <w:p w14:paraId="70B8E386" w14:textId="7FFD8DD4" w:rsidR="00513BA3" w:rsidRDefault="00513BA3" w:rsidP="00513BA3">
      <w:pPr>
        <w:spacing w:after="240" w:line="276" w:lineRule="auto"/>
        <w:rPr>
          <w:sz w:val="24"/>
          <w:szCs w:val="24"/>
        </w:rPr>
      </w:pPr>
    </w:p>
    <w:p w14:paraId="3D36EB7D" w14:textId="7EF4DC6B" w:rsidR="00513BA3" w:rsidRDefault="00513BA3" w:rsidP="00513BA3">
      <w:pPr>
        <w:spacing w:after="240" w:line="276" w:lineRule="auto"/>
        <w:rPr>
          <w:sz w:val="24"/>
          <w:szCs w:val="24"/>
        </w:rPr>
      </w:pPr>
    </w:p>
    <w:p w14:paraId="12B8F60D" w14:textId="5CC409E4" w:rsidR="00513BA3" w:rsidRDefault="00513BA3" w:rsidP="00513BA3">
      <w:pPr>
        <w:spacing w:after="240" w:line="276" w:lineRule="auto"/>
        <w:rPr>
          <w:sz w:val="24"/>
          <w:szCs w:val="24"/>
        </w:rPr>
      </w:pPr>
    </w:p>
    <w:p w14:paraId="67BC605E" w14:textId="40C9EF9C" w:rsidR="00513BA3" w:rsidRDefault="00513BA3" w:rsidP="00513BA3">
      <w:pPr>
        <w:spacing w:after="240" w:line="276" w:lineRule="auto"/>
        <w:rPr>
          <w:sz w:val="24"/>
          <w:szCs w:val="24"/>
        </w:rPr>
      </w:pPr>
    </w:p>
    <w:p w14:paraId="1DF9F802" w14:textId="77777777" w:rsidR="00513BA3" w:rsidRDefault="00513BA3" w:rsidP="00513BA3">
      <w:pPr>
        <w:spacing w:after="240" w:line="276" w:lineRule="auto"/>
        <w:rPr>
          <w:sz w:val="24"/>
          <w:szCs w:val="24"/>
        </w:rPr>
      </w:pPr>
    </w:p>
    <w:tbl>
      <w:tblPr>
        <w:tblStyle w:val="a"/>
        <w:tblW w:w="99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2355"/>
        <w:gridCol w:w="3365"/>
        <w:gridCol w:w="3565"/>
      </w:tblGrid>
      <w:tr w:rsidR="00377E69" w14:paraId="1B364B8B" w14:textId="77777777" w:rsidTr="00513BA3">
        <w:trPr>
          <w:trHeight w:val="640"/>
        </w:trPr>
        <w:tc>
          <w:tcPr>
            <w:tcW w:w="301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7EE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2943A" w14:textId="77777777" w:rsidR="00377E69" w:rsidRDefault="0038050D">
            <w:pPr>
              <w:spacing w:before="240" w:after="0"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Boornaam </w:t>
            </w:r>
          </w:p>
        </w:tc>
        <w:tc>
          <w:tcPr>
            <w:tcW w:w="33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7EE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D39DA" w14:textId="77777777" w:rsidR="00377E69" w:rsidRDefault="0038050D">
            <w:pPr>
              <w:spacing w:before="240" w:after="0"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oor welke materialen</w:t>
            </w:r>
          </w:p>
        </w:tc>
        <w:tc>
          <w:tcPr>
            <w:tcW w:w="35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7EE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156A9" w14:textId="77777777" w:rsidR="00377E69" w:rsidRDefault="0038050D">
            <w:pPr>
              <w:spacing w:before="240" w:after="0"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enmerken</w:t>
            </w:r>
          </w:p>
        </w:tc>
      </w:tr>
      <w:tr w:rsidR="00377E69" w14:paraId="3226BFD8" w14:textId="77777777" w:rsidTr="00513BA3">
        <w:trPr>
          <w:trHeight w:val="162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CC52D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235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5133B" w14:textId="7DE67981" w:rsidR="00377E69" w:rsidRDefault="008F78AA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Gatenboor</w:t>
            </w:r>
          </w:p>
        </w:tc>
        <w:tc>
          <w:tcPr>
            <w:tcW w:w="33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AAFC7" w14:textId="77777777" w:rsidR="00377E69" w:rsidRDefault="00513B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erschillende houtsoorten</w:t>
            </w:r>
          </w:p>
          <w:p w14:paraId="215FAE01" w14:textId="2FDEE1B5" w:rsidR="00513BA3" w:rsidRDefault="00513B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En of plaatmateriaal</w:t>
            </w:r>
          </w:p>
        </w:tc>
        <w:tc>
          <w:tcPr>
            <w:tcW w:w="35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32198" w14:textId="4FFAB408" w:rsidR="00377E69" w:rsidRDefault="0038050D">
            <w:pPr>
              <w:numPr>
                <w:ilvl w:val="0"/>
                <w:numId w:val="3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b/>
                <w:sz w:val="32"/>
                <w:szCs w:val="32"/>
              </w:rPr>
              <w:t xml:space="preserve"> </w:t>
            </w:r>
            <w:r w:rsidR="00513BA3">
              <w:rPr>
                <w:b/>
                <w:sz w:val="32"/>
                <w:szCs w:val="32"/>
              </w:rPr>
              <w:t>Cirkelvormige zaag met het midden een houtboor</w:t>
            </w:r>
          </w:p>
          <w:p w14:paraId="6CE3BC3A" w14:textId="0C4269FB" w:rsidR="00377E69" w:rsidRPr="00513BA3" w:rsidRDefault="0038050D">
            <w:pPr>
              <w:numPr>
                <w:ilvl w:val="0"/>
                <w:numId w:val="3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b/>
                <w:sz w:val="32"/>
                <w:szCs w:val="32"/>
              </w:rPr>
              <w:t xml:space="preserve"> </w:t>
            </w:r>
            <w:r w:rsidR="00513BA3">
              <w:rPr>
                <w:b/>
                <w:sz w:val="32"/>
                <w:szCs w:val="32"/>
              </w:rPr>
              <w:t>Kan boren in verschillende houtsoorten en plaatmateriaal</w:t>
            </w:r>
          </w:p>
          <w:p w14:paraId="034CBE22" w14:textId="4D184080" w:rsidR="00513BA3" w:rsidRDefault="00513BA3">
            <w:pPr>
              <w:numPr>
                <w:ilvl w:val="0"/>
                <w:numId w:val="3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b/>
                <w:sz w:val="32"/>
                <w:szCs w:val="32"/>
              </w:rPr>
              <w:t xml:space="preserve"> Boren van gaten met meerdere cm doorsnee</w:t>
            </w:r>
          </w:p>
        </w:tc>
      </w:tr>
      <w:tr w:rsidR="00377E69" w14:paraId="205CC250" w14:textId="77777777" w:rsidTr="00513BA3">
        <w:trPr>
          <w:trHeight w:val="98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AA2BB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</w:t>
            </w:r>
          </w:p>
        </w:tc>
        <w:tc>
          <w:tcPr>
            <w:tcW w:w="235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1A192" w14:textId="4267FB6E" w:rsidR="00377E69" w:rsidRDefault="008F78AA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langenboor</w:t>
            </w:r>
          </w:p>
        </w:tc>
        <w:tc>
          <w:tcPr>
            <w:tcW w:w="33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03C5F" w14:textId="1E3472F4" w:rsidR="00377E69" w:rsidRDefault="00F42C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In verschillende houtsoorten</w:t>
            </w:r>
          </w:p>
        </w:tc>
        <w:tc>
          <w:tcPr>
            <w:tcW w:w="35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8FCA7" w14:textId="24816210" w:rsidR="00377E69" w:rsidRDefault="008F78AA">
            <w:pPr>
              <w:numPr>
                <w:ilvl w:val="0"/>
                <w:numId w:val="16"/>
              </w:numPr>
              <w:spacing w:before="240" w:after="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>Spiraalvormige boor</w:t>
            </w:r>
            <w:r w:rsidR="0038050D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54215B1F" w14:textId="4E180D55" w:rsidR="00377E69" w:rsidRPr="008F78AA" w:rsidRDefault="0038050D">
            <w:pPr>
              <w:numPr>
                <w:ilvl w:val="0"/>
                <w:numId w:val="16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t xml:space="preserve">  </w:t>
            </w:r>
            <w:r w:rsidR="008F78AA">
              <w:t>Voor boren in allerlei verschillende houtsoorten</w:t>
            </w:r>
          </w:p>
          <w:p w14:paraId="0BC45AA9" w14:textId="21AB92E3" w:rsidR="008F78AA" w:rsidRDefault="00771267">
            <w:pPr>
              <w:numPr>
                <w:ilvl w:val="0"/>
                <w:numId w:val="16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t>Kan gaten boren van ongeveer 6mm tot en met enkel cm breed maar kan ook diepere gaten</w:t>
            </w:r>
          </w:p>
          <w:p w14:paraId="1EB1A6E8" w14:textId="77777777" w:rsidR="00377E69" w:rsidRDefault="0038050D">
            <w:pPr>
              <w:numPr>
                <w:ilvl w:val="0"/>
                <w:numId w:val="16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377E69" w14:paraId="070B7B9F" w14:textId="77777777" w:rsidTr="00513BA3">
        <w:trPr>
          <w:trHeight w:val="98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73B19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</w:t>
            </w:r>
          </w:p>
        </w:tc>
        <w:tc>
          <w:tcPr>
            <w:tcW w:w="235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30539" w14:textId="46CFC804" w:rsidR="00377E69" w:rsidRDefault="00F42C40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erzinkboor</w:t>
            </w:r>
          </w:p>
        </w:tc>
        <w:tc>
          <w:tcPr>
            <w:tcW w:w="33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C3F0F" w14:textId="4688AF35" w:rsidR="00377E69" w:rsidRDefault="007827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Houtsoorten en plaatmateriaal</w:t>
            </w:r>
          </w:p>
        </w:tc>
        <w:tc>
          <w:tcPr>
            <w:tcW w:w="35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C1D1B" w14:textId="56AEEF17" w:rsidR="00377E69" w:rsidRDefault="0038050D">
            <w:pPr>
              <w:numPr>
                <w:ilvl w:val="0"/>
                <w:numId w:val="9"/>
              </w:numPr>
              <w:spacing w:before="240" w:after="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7827ED">
              <w:rPr>
                <w:rFonts w:ascii="Times New Roman" w:eastAsia="Times New Roman" w:hAnsi="Times New Roman" w:cs="Times New Roman"/>
              </w:rPr>
              <w:t>Kegelvormige kop</w:t>
            </w:r>
          </w:p>
          <w:p w14:paraId="1DF57BFD" w14:textId="13108257" w:rsidR="00377E69" w:rsidRPr="00D41ACA" w:rsidRDefault="0038050D">
            <w:pPr>
              <w:numPr>
                <w:ilvl w:val="0"/>
                <w:numId w:val="9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t xml:space="preserve">  </w:t>
            </w:r>
            <w:r w:rsidR="00D41ACA">
              <w:t>Verschillende maten schroefkoppen</w:t>
            </w:r>
          </w:p>
          <w:p w14:paraId="7B64F009" w14:textId="7E3D7298" w:rsidR="00D41ACA" w:rsidRDefault="0077733B">
            <w:pPr>
              <w:numPr>
                <w:ilvl w:val="0"/>
                <w:numId w:val="9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t>Kan de schroef netjes verzinken</w:t>
            </w:r>
          </w:p>
          <w:p w14:paraId="6DA25107" w14:textId="77777777" w:rsidR="00377E69" w:rsidRDefault="0038050D">
            <w:pPr>
              <w:numPr>
                <w:ilvl w:val="0"/>
                <w:numId w:val="9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377E69" w14:paraId="437AFE27" w14:textId="77777777" w:rsidTr="00513BA3">
        <w:trPr>
          <w:trHeight w:val="98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242D3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4</w:t>
            </w:r>
          </w:p>
        </w:tc>
        <w:tc>
          <w:tcPr>
            <w:tcW w:w="235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A7E1B" w14:textId="35F38D38" w:rsidR="00377E69" w:rsidRDefault="003035E9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taalboor</w:t>
            </w:r>
          </w:p>
        </w:tc>
        <w:tc>
          <w:tcPr>
            <w:tcW w:w="33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4A967" w14:textId="1A3F97F2" w:rsidR="00377E69" w:rsidRDefault="003035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erschillende metaalsoorten</w:t>
            </w:r>
          </w:p>
        </w:tc>
        <w:tc>
          <w:tcPr>
            <w:tcW w:w="35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394DC" w14:textId="6B96512F" w:rsidR="00377E69" w:rsidRDefault="003035E9">
            <w:pPr>
              <w:numPr>
                <w:ilvl w:val="0"/>
                <w:numId w:val="7"/>
              </w:numPr>
              <w:spacing w:before="240" w:after="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>Spiraalvormige boor met scherpe punt</w:t>
            </w:r>
            <w:r w:rsidR="0038050D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2132777E" w14:textId="21374494" w:rsidR="00377E69" w:rsidRDefault="0038050D">
            <w:pPr>
              <w:numPr>
                <w:ilvl w:val="0"/>
                <w:numId w:val="7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t xml:space="preserve">  </w:t>
            </w:r>
            <w:r w:rsidR="003035E9">
              <w:t>Enkele mm doorsnede tot enkele tientallen mm doorsnede</w:t>
            </w:r>
          </w:p>
          <w:p w14:paraId="281EDFC3" w14:textId="5F53CCB0" w:rsidR="00377E69" w:rsidRDefault="0038050D">
            <w:pPr>
              <w:numPr>
                <w:ilvl w:val="0"/>
                <w:numId w:val="7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8B3534">
              <w:rPr>
                <w:rFonts w:ascii="Times New Roman" w:eastAsia="Times New Roman" w:hAnsi="Times New Roman" w:cs="Times New Roman"/>
              </w:rPr>
              <w:t>Verschillende hardheden</w:t>
            </w:r>
          </w:p>
        </w:tc>
      </w:tr>
      <w:tr w:rsidR="00377E69" w14:paraId="6A97B5F7" w14:textId="77777777" w:rsidTr="00513BA3">
        <w:trPr>
          <w:trHeight w:val="98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4EE7D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235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E26D4" w14:textId="2D2EEBC4" w:rsidR="00377E69" w:rsidRDefault="009C2DCC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teenboor</w:t>
            </w:r>
          </w:p>
        </w:tc>
        <w:tc>
          <w:tcPr>
            <w:tcW w:w="33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43854" w14:textId="51909B5A" w:rsidR="00377E69" w:rsidRDefault="009C2D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teen beton en harde materialen</w:t>
            </w:r>
          </w:p>
        </w:tc>
        <w:tc>
          <w:tcPr>
            <w:tcW w:w="35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1D9E3" w14:textId="0ACC7018" w:rsidR="00377E69" w:rsidRDefault="0038050D">
            <w:pPr>
              <w:numPr>
                <w:ilvl w:val="0"/>
                <w:numId w:val="4"/>
              </w:numPr>
              <w:spacing w:before="240" w:after="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9C2DCC">
              <w:rPr>
                <w:rFonts w:ascii="Times New Roman" w:eastAsia="Times New Roman" w:hAnsi="Times New Roman" w:cs="Times New Roman"/>
              </w:rPr>
              <w:t>Spiraalvormige boor</w:t>
            </w:r>
          </w:p>
          <w:p w14:paraId="5710C9EE" w14:textId="0B259A06" w:rsidR="00377E69" w:rsidRDefault="0038050D">
            <w:pPr>
              <w:numPr>
                <w:ilvl w:val="0"/>
                <w:numId w:val="4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t xml:space="preserve">  </w:t>
            </w:r>
            <w:proofErr w:type="spellStart"/>
            <w:r w:rsidR="009C2DCC">
              <w:t>Bijtelvormige</w:t>
            </w:r>
            <w:proofErr w:type="spellEnd"/>
            <w:r w:rsidR="009C2DCC">
              <w:t xml:space="preserve"> kop</w:t>
            </w:r>
          </w:p>
          <w:p w14:paraId="3A1FA207" w14:textId="50D65DA1" w:rsidR="00377E69" w:rsidRDefault="0038050D">
            <w:pPr>
              <w:numPr>
                <w:ilvl w:val="0"/>
                <w:numId w:val="4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 xml:space="preserve"> </w:t>
            </w:r>
            <w:r w:rsidR="00BE2565">
              <w:rPr>
                <w:rFonts w:ascii="Times New Roman" w:eastAsia="Times New Roman" w:hAnsi="Times New Roman" w:cs="Times New Roman"/>
              </w:rPr>
              <w:t>Lijkt heel erg op betonboor</w:t>
            </w:r>
          </w:p>
        </w:tc>
      </w:tr>
      <w:tr w:rsidR="00377E69" w14:paraId="179A1C59" w14:textId="77777777" w:rsidTr="00513BA3">
        <w:trPr>
          <w:trHeight w:val="72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CB340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lastRenderedPageBreak/>
              <w:t>6</w:t>
            </w:r>
          </w:p>
        </w:tc>
        <w:tc>
          <w:tcPr>
            <w:tcW w:w="235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57505" w14:textId="396CCAC5" w:rsidR="00377E69" w:rsidRDefault="00BE2565" w:rsidP="00BE2565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Universele boor</w:t>
            </w:r>
          </w:p>
        </w:tc>
        <w:tc>
          <w:tcPr>
            <w:tcW w:w="33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70154" w14:textId="6A04FB5C" w:rsidR="00377E69" w:rsidRDefault="00092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Hout, metaal, steen en andere soorten materiaal</w:t>
            </w:r>
          </w:p>
        </w:tc>
        <w:tc>
          <w:tcPr>
            <w:tcW w:w="35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ADC6B" w14:textId="7A55E350" w:rsidR="00377E69" w:rsidRDefault="0038050D">
            <w:pPr>
              <w:numPr>
                <w:ilvl w:val="0"/>
                <w:numId w:val="14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b/>
                <w:sz w:val="32"/>
                <w:szCs w:val="32"/>
              </w:rPr>
              <w:t xml:space="preserve"> </w:t>
            </w:r>
            <w:r w:rsidR="0094310B">
              <w:rPr>
                <w:b/>
                <w:sz w:val="32"/>
                <w:szCs w:val="32"/>
              </w:rPr>
              <w:t>Spiraalvormige boor</w:t>
            </w:r>
          </w:p>
          <w:p w14:paraId="1509783B" w14:textId="1F425616" w:rsidR="00377E69" w:rsidRPr="009F45A9" w:rsidRDefault="0038050D">
            <w:pPr>
              <w:numPr>
                <w:ilvl w:val="0"/>
                <w:numId w:val="14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b/>
                <w:sz w:val="32"/>
                <w:szCs w:val="32"/>
              </w:rPr>
              <w:t xml:space="preserve"> </w:t>
            </w:r>
            <w:r w:rsidR="009F45A9">
              <w:rPr>
                <w:b/>
                <w:sz w:val="32"/>
                <w:szCs w:val="32"/>
              </w:rPr>
              <w:t>Enkele mm doorsnede tot en met enkele tientallen mm doorsnede</w:t>
            </w:r>
          </w:p>
          <w:p w14:paraId="5236B3BC" w14:textId="0983C5A7" w:rsidR="009F45A9" w:rsidRDefault="009F45A9">
            <w:pPr>
              <w:numPr>
                <w:ilvl w:val="0"/>
                <w:numId w:val="14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b/>
                <w:sz w:val="32"/>
                <w:szCs w:val="32"/>
              </w:rPr>
              <w:t>Kan door veel materiaal</w:t>
            </w:r>
          </w:p>
        </w:tc>
      </w:tr>
    </w:tbl>
    <w:p w14:paraId="0E3E4F23" w14:textId="77777777" w:rsidR="00377E69" w:rsidRDefault="00377E69">
      <w:pPr>
        <w:spacing w:before="240"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6EAC2A" w14:textId="77777777" w:rsidR="00377E69" w:rsidRDefault="00377E69">
      <w:pPr>
        <w:spacing w:before="240"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BCF6E72" w14:textId="77777777" w:rsidR="00377E69" w:rsidRDefault="00377E69">
      <w:pPr>
        <w:spacing w:before="240"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FCCE52E" w14:textId="77777777" w:rsidR="00377E69" w:rsidRDefault="0038050D">
      <w:pPr>
        <w:spacing w:after="0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2.               Zoek op internet naar minstens 10 verschillende boren voor verschillende toepassingen. Graag de plaatjes voorzien van:</w:t>
      </w:r>
    </w:p>
    <w:p w14:paraId="1280E06B" w14:textId="77777777" w:rsidR="00377E69" w:rsidRDefault="0038050D">
      <w:pPr>
        <w:spacing w:after="0" w:line="276" w:lineRule="auto"/>
        <w:ind w:left="1800" w:hanging="360"/>
        <w:rPr>
          <w:b/>
          <w:sz w:val="24"/>
          <w:szCs w:val="24"/>
        </w:rPr>
      </w:pPr>
      <w:r>
        <w:rPr>
          <w:b/>
          <w:sz w:val="20"/>
          <w:szCs w:val="20"/>
        </w:rPr>
        <w:t xml:space="preserve">·        </w:t>
      </w:r>
      <w:r>
        <w:rPr>
          <w:b/>
          <w:sz w:val="24"/>
          <w:szCs w:val="24"/>
        </w:rPr>
        <w:t>de benaming van de boor</w:t>
      </w:r>
    </w:p>
    <w:p w14:paraId="752E2004" w14:textId="77777777" w:rsidR="00377E69" w:rsidRDefault="0038050D">
      <w:pPr>
        <w:spacing w:after="0" w:line="276" w:lineRule="auto"/>
        <w:ind w:left="1800" w:hanging="360"/>
        <w:rPr>
          <w:b/>
          <w:sz w:val="24"/>
          <w:szCs w:val="24"/>
        </w:rPr>
      </w:pPr>
      <w:r>
        <w:rPr>
          <w:b/>
          <w:sz w:val="20"/>
          <w:szCs w:val="20"/>
        </w:rPr>
        <w:t xml:space="preserve">·        </w:t>
      </w:r>
      <w:r>
        <w:rPr>
          <w:b/>
          <w:sz w:val="24"/>
          <w:szCs w:val="24"/>
        </w:rPr>
        <w:t>voor welk toepassing(en) is deze boor</w:t>
      </w:r>
    </w:p>
    <w:p w14:paraId="058F2DAC" w14:textId="0ACB86F1" w:rsidR="00377E69" w:rsidRPr="00513BA3" w:rsidRDefault="0038050D">
      <w:pPr>
        <w:numPr>
          <w:ilvl w:val="1"/>
          <w:numId w:val="10"/>
        </w:numPr>
        <w:spacing w:after="240" w:line="276" w:lineRule="auto"/>
        <w:rPr>
          <w:sz w:val="24"/>
          <w:szCs w:val="24"/>
        </w:rPr>
      </w:pPr>
      <w:r>
        <w:rPr>
          <w:b/>
          <w:sz w:val="24"/>
          <w:szCs w:val="24"/>
        </w:rPr>
        <w:t>wat zijn de kenmerken van deze boor (minimaal 3)</w:t>
      </w:r>
    </w:p>
    <w:p w14:paraId="3D04841F" w14:textId="714D786B" w:rsidR="00513BA3" w:rsidRDefault="00513BA3" w:rsidP="00513BA3">
      <w:pPr>
        <w:spacing w:after="240" w:line="276" w:lineRule="auto"/>
        <w:rPr>
          <w:b/>
          <w:sz w:val="24"/>
          <w:szCs w:val="24"/>
        </w:rPr>
      </w:pPr>
    </w:p>
    <w:p w14:paraId="441194EF" w14:textId="77777777" w:rsidR="00513BA3" w:rsidRDefault="00513BA3" w:rsidP="00513BA3">
      <w:pPr>
        <w:spacing w:after="240" w:line="276" w:lineRule="auto"/>
        <w:rPr>
          <w:sz w:val="24"/>
          <w:szCs w:val="24"/>
        </w:rPr>
      </w:pPr>
    </w:p>
    <w:p w14:paraId="60D7C878" w14:textId="77777777" w:rsidR="00377E69" w:rsidRDefault="0038050D">
      <w:pPr>
        <w:spacing w:before="240"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a0"/>
        <w:tblW w:w="952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2250"/>
        <w:gridCol w:w="3290"/>
        <w:gridCol w:w="3325"/>
      </w:tblGrid>
      <w:tr w:rsidR="00377E69" w14:paraId="5032BBE0" w14:textId="77777777" w:rsidTr="001C371E">
        <w:trPr>
          <w:trHeight w:val="620"/>
        </w:trPr>
        <w:tc>
          <w:tcPr>
            <w:tcW w:w="29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7EE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28B25" w14:textId="77777777" w:rsidR="00377E69" w:rsidRDefault="0038050D">
            <w:pPr>
              <w:spacing w:before="240" w:after="0"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oornaam </w:t>
            </w:r>
          </w:p>
        </w:tc>
        <w:tc>
          <w:tcPr>
            <w:tcW w:w="329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7EE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0E555" w14:textId="77777777" w:rsidR="00377E69" w:rsidRDefault="0038050D">
            <w:pPr>
              <w:spacing w:before="240" w:after="0"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oor welke materialen</w:t>
            </w:r>
          </w:p>
        </w:tc>
        <w:tc>
          <w:tcPr>
            <w:tcW w:w="332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D7EE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AAE04" w14:textId="77777777" w:rsidR="00377E69" w:rsidRDefault="0038050D">
            <w:pPr>
              <w:spacing w:before="240" w:after="0"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enmerken</w:t>
            </w:r>
          </w:p>
        </w:tc>
      </w:tr>
      <w:tr w:rsidR="00377E69" w14:paraId="66C9E9C8" w14:textId="77777777" w:rsidTr="001C371E">
        <w:trPr>
          <w:trHeight w:val="156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E53EC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22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C64C84" w14:textId="3212CB76" w:rsidR="00377E69" w:rsidRDefault="00754684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iamantboor</w:t>
            </w:r>
          </w:p>
        </w:tc>
        <w:tc>
          <w:tcPr>
            <w:tcW w:w="329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23E3E" w14:textId="0154CF9D" w:rsidR="00377E69" w:rsidRDefault="007546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oor harde materialen</w:t>
            </w:r>
          </w:p>
        </w:tc>
        <w:tc>
          <w:tcPr>
            <w:tcW w:w="332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5729A" w14:textId="56B725A9" w:rsidR="000A25FD" w:rsidRPr="000A25FD" w:rsidRDefault="000A25FD">
            <w:pPr>
              <w:numPr>
                <w:ilvl w:val="0"/>
                <w:numId w:val="12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b/>
                <w:sz w:val="32"/>
                <w:szCs w:val="32"/>
              </w:rPr>
              <w:t xml:space="preserve">Is een sterke boor en gaat door veel </w:t>
            </w:r>
            <w:r w:rsidR="001C371E">
              <w:rPr>
                <w:b/>
                <w:sz w:val="32"/>
                <w:szCs w:val="32"/>
              </w:rPr>
              <w:t>heen.</w:t>
            </w:r>
          </w:p>
          <w:p w14:paraId="41CAA5A4" w14:textId="69F5E4BA" w:rsidR="00377E69" w:rsidRDefault="000A25FD">
            <w:pPr>
              <w:numPr>
                <w:ilvl w:val="0"/>
                <w:numId w:val="12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b/>
                <w:sz w:val="32"/>
                <w:szCs w:val="32"/>
              </w:rPr>
              <w:t>Heel prijzig</w:t>
            </w:r>
            <w:r w:rsidR="0038050D">
              <w:rPr>
                <w:b/>
                <w:sz w:val="32"/>
                <w:szCs w:val="32"/>
              </w:rPr>
              <w:t xml:space="preserve"> </w:t>
            </w:r>
          </w:p>
          <w:p w14:paraId="16416B9B" w14:textId="77777777" w:rsidR="00377E69" w:rsidRDefault="0038050D">
            <w:pPr>
              <w:numPr>
                <w:ilvl w:val="0"/>
                <w:numId w:val="12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b/>
                <w:sz w:val="32"/>
                <w:szCs w:val="32"/>
              </w:rPr>
              <w:t xml:space="preserve"> </w:t>
            </w:r>
          </w:p>
        </w:tc>
      </w:tr>
      <w:tr w:rsidR="00377E69" w14:paraId="202EBA57" w14:textId="77777777" w:rsidTr="001C371E">
        <w:trPr>
          <w:trHeight w:val="98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A7AA4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lastRenderedPageBreak/>
              <w:t>2</w:t>
            </w:r>
          </w:p>
        </w:tc>
        <w:tc>
          <w:tcPr>
            <w:tcW w:w="22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FCF60" w14:textId="778CB985" w:rsidR="00377E69" w:rsidRDefault="000E43F8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peedboor</w:t>
            </w:r>
          </w:p>
        </w:tc>
        <w:tc>
          <w:tcPr>
            <w:tcW w:w="329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381FF" w14:textId="77777777" w:rsidR="00377E69" w:rsidRDefault="00377E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</w:p>
        </w:tc>
        <w:tc>
          <w:tcPr>
            <w:tcW w:w="332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EF1AD" w14:textId="37BC4821" w:rsidR="00377E69" w:rsidRDefault="0038050D">
            <w:pPr>
              <w:numPr>
                <w:ilvl w:val="0"/>
                <w:numId w:val="13"/>
              </w:numPr>
              <w:spacing w:before="240" w:after="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5B5FAC">
              <w:rPr>
                <w:rFonts w:ascii="Times New Roman" w:eastAsia="Times New Roman" w:hAnsi="Times New Roman" w:cs="Times New Roman"/>
              </w:rPr>
              <w:t>Diameter 12-38</w:t>
            </w:r>
          </w:p>
          <w:p w14:paraId="64CA2BBF" w14:textId="19EC72E9" w:rsidR="00377E69" w:rsidRDefault="0038050D">
            <w:pPr>
              <w:numPr>
                <w:ilvl w:val="0"/>
                <w:numId w:val="13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t xml:space="preserve">  </w:t>
            </w:r>
            <w:r w:rsidR="005B5FAC">
              <w:t>Minder geschikt voor bepaalde harde houtsoorten</w:t>
            </w:r>
          </w:p>
          <w:p w14:paraId="3AFD3D8A" w14:textId="77777777" w:rsidR="00377E69" w:rsidRDefault="0038050D">
            <w:pPr>
              <w:numPr>
                <w:ilvl w:val="0"/>
                <w:numId w:val="13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377E69" w14:paraId="6A88F838" w14:textId="77777777" w:rsidTr="001C371E">
        <w:trPr>
          <w:trHeight w:val="98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F61F7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</w:t>
            </w:r>
          </w:p>
        </w:tc>
        <w:tc>
          <w:tcPr>
            <w:tcW w:w="22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E09B6" w14:textId="3383DDFF" w:rsidR="00377E69" w:rsidRDefault="000E43F8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Klokzaag</w:t>
            </w:r>
          </w:p>
        </w:tc>
        <w:tc>
          <w:tcPr>
            <w:tcW w:w="329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761D0" w14:textId="6032D210" w:rsidR="00377E69" w:rsidRDefault="007F59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erschillende houtsoorten</w:t>
            </w:r>
          </w:p>
        </w:tc>
        <w:tc>
          <w:tcPr>
            <w:tcW w:w="332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0221B" w14:textId="1C001085" w:rsidR="00377E69" w:rsidRDefault="0038050D">
            <w:pPr>
              <w:numPr>
                <w:ilvl w:val="0"/>
                <w:numId w:val="2"/>
              </w:numPr>
              <w:spacing w:before="240" w:after="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1C0974">
              <w:rPr>
                <w:rFonts w:ascii="Times New Roman" w:eastAsia="Times New Roman" w:hAnsi="Times New Roman" w:cs="Times New Roman"/>
              </w:rPr>
              <w:t>Kan grote gaten boren</w:t>
            </w:r>
          </w:p>
          <w:p w14:paraId="4EB952D4" w14:textId="0D50F975" w:rsidR="00377E69" w:rsidRDefault="0038050D">
            <w:pPr>
              <w:numPr>
                <w:ilvl w:val="0"/>
                <w:numId w:val="2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t xml:space="preserve">  </w:t>
            </w:r>
            <w:r w:rsidR="001C0974">
              <w:t>Het is een soort zaag maar het kan in een boormachine</w:t>
            </w:r>
          </w:p>
          <w:p w14:paraId="36AB73DF" w14:textId="79DBEA6D" w:rsidR="00377E69" w:rsidRDefault="0038050D">
            <w:pPr>
              <w:numPr>
                <w:ilvl w:val="0"/>
                <w:numId w:val="2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6606C3">
              <w:rPr>
                <w:rFonts w:ascii="Times New Roman" w:eastAsia="Times New Roman" w:hAnsi="Times New Roman" w:cs="Times New Roman"/>
              </w:rPr>
              <w:t>Heeft grote Diameters</w:t>
            </w:r>
          </w:p>
        </w:tc>
      </w:tr>
      <w:tr w:rsidR="00377E69" w14:paraId="66CB7282" w14:textId="77777777" w:rsidTr="001C371E">
        <w:trPr>
          <w:trHeight w:val="98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A75DC1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4</w:t>
            </w:r>
          </w:p>
        </w:tc>
        <w:tc>
          <w:tcPr>
            <w:tcW w:w="22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46DAF" w14:textId="504BA6BB" w:rsidR="00377E69" w:rsidRDefault="0099034E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DS boor</w:t>
            </w:r>
          </w:p>
        </w:tc>
        <w:tc>
          <w:tcPr>
            <w:tcW w:w="329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0B1BC" w14:textId="1124888B" w:rsidR="00377E69" w:rsidRDefault="001F07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Beton</w:t>
            </w:r>
          </w:p>
        </w:tc>
        <w:tc>
          <w:tcPr>
            <w:tcW w:w="332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F46FF" w14:textId="7B18EF78" w:rsidR="00377E69" w:rsidRDefault="0038050D">
            <w:pPr>
              <w:numPr>
                <w:ilvl w:val="0"/>
                <w:numId w:val="5"/>
              </w:numPr>
              <w:spacing w:before="240" w:after="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7F59FE">
              <w:rPr>
                <w:rFonts w:ascii="Times New Roman" w:eastAsia="Times New Roman" w:hAnsi="Times New Roman" w:cs="Times New Roman"/>
              </w:rPr>
              <w:t>Makkelijk te verplaatsen</w:t>
            </w:r>
          </w:p>
          <w:p w14:paraId="72738C56" w14:textId="0297D8CE" w:rsidR="00377E69" w:rsidRDefault="0038050D">
            <w:pPr>
              <w:numPr>
                <w:ilvl w:val="0"/>
                <w:numId w:val="5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t xml:space="preserve">  </w:t>
            </w:r>
            <w:r w:rsidR="009A4C45">
              <w:t>Uitsparing aan 2 kanten</w:t>
            </w:r>
          </w:p>
          <w:p w14:paraId="55DBA811" w14:textId="3B335360" w:rsidR="00377E69" w:rsidRDefault="0038050D">
            <w:pPr>
              <w:numPr>
                <w:ilvl w:val="0"/>
                <w:numId w:val="5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AC316D">
              <w:rPr>
                <w:rFonts w:ascii="Times New Roman" w:eastAsia="Times New Roman" w:hAnsi="Times New Roman" w:cs="Times New Roman"/>
              </w:rPr>
              <w:t>Klikt gemakkelijk vast aan boormachine</w:t>
            </w:r>
          </w:p>
        </w:tc>
      </w:tr>
      <w:tr w:rsidR="00377E69" w14:paraId="4D3FF71F" w14:textId="77777777" w:rsidTr="001C371E">
        <w:trPr>
          <w:trHeight w:val="98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4D95E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5</w:t>
            </w:r>
          </w:p>
        </w:tc>
        <w:tc>
          <w:tcPr>
            <w:tcW w:w="22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3B374" w14:textId="0E062371" w:rsidR="00377E69" w:rsidRDefault="004D519C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Glas en tegelboor</w:t>
            </w:r>
          </w:p>
        </w:tc>
        <w:tc>
          <w:tcPr>
            <w:tcW w:w="329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84DD8" w14:textId="553D57EF" w:rsidR="00377E69" w:rsidRDefault="001172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Glas</w:t>
            </w:r>
          </w:p>
        </w:tc>
        <w:tc>
          <w:tcPr>
            <w:tcW w:w="332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F361B" w14:textId="029A7177" w:rsidR="00377E69" w:rsidRDefault="001A2BD7">
            <w:pPr>
              <w:numPr>
                <w:ilvl w:val="0"/>
                <w:numId w:val="15"/>
              </w:numPr>
              <w:spacing w:before="240" w:after="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>Kan door glas heen boren</w:t>
            </w:r>
          </w:p>
          <w:p w14:paraId="2F2B6D18" w14:textId="7DEDF23D" w:rsidR="00377E69" w:rsidRDefault="0038050D">
            <w:pPr>
              <w:numPr>
                <w:ilvl w:val="0"/>
                <w:numId w:val="15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t xml:space="preserve">  </w:t>
            </w:r>
            <w:r w:rsidR="00077E37">
              <w:t>Kan gaten maken in breekbaar materiaal</w:t>
            </w:r>
          </w:p>
          <w:p w14:paraId="30050FE8" w14:textId="77777777" w:rsidR="00377E69" w:rsidRDefault="0038050D">
            <w:pPr>
              <w:numPr>
                <w:ilvl w:val="0"/>
                <w:numId w:val="15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377E69" w14:paraId="08F86EAE" w14:textId="77777777" w:rsidTr="001C371E">
        <w:trPr>
          <w:trHeight w:val="72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830D0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6</w:t>
            </w:r>
          </w:p>
        </w:tc>
        <w:tc>
          <w:tcPr>
            <w:tcW w:w="22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55928" w14:textId="4EB7832E" w:rsidR="00377E69" w:rsidRDefault="0003441B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enterboor</w:t>
            </w:r>
          </w:p>
        </w:tc>
        <w:tc>
          <w:tcPr>
            <w:tcW w:w="329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A12D8" w14:textId="3D2C8623" w:rsidR="00377E69" w:rsidRDefault="00424F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Hout</w:t>
            </w:r>
          </w:p>
        </w:tc>
        <w:tc>
          <w:tcPr>
            <w:tcW w:w="332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1D4F8" w14:textId="0AD8EC4C" w:rsidR="00377E69" w:rsidRDefault="0038050D">
            <w:pPr>
              <w:numPr>
                <w:ilvl w:val="0"/>
                <w:numId w:val="11"/>
              </w:numPr>
              <w:spacing w:after="0" w:line="276" w:lineRule="auto"/>
              <w:rPr>
                <w:rFonts w:ascii="Arial" w:eastAsia="Arial" w:hAnsi="Arial" w:cs="Arial"/>
              </w:rPr>
            </w:pPr>
            <w:r>
              <w:rPr>
                <w:b/>
                <w:sz w:val="32"/>
                <w:szCs w:val="32"/>
              </w:rPr>
              <w:t xml:space="preserve"> </w:t>
            </w:r>
            <w:r w:rsidR="009B0D39">
              <w:rPr>
                <w:b/>
                <w:sz w:val="32"/>
                <w:szCs w:val="32"/>
              </w:rPr>
              <w:t xml:space="preserve">Kan </w:t>
            </w:r>
            <w:r w:rsidR="00A44E67">
              <w:rPr>
                <w:b/>
                <w:sz w:val="32"/>
                <w:szCs w:val="32"/>
              </w:rPr>
              <w:t>ronde of vierkante schacht hebben.</w:t>
            </w:r>
          </w:p>
          <w:p w14:paraId="4DB3E22B" w14:textId="2F2B7828" w:rsidR="004E21BE" w:rsidRPr="004E21BE" w:rsidRDefault="0038050D" w:rsidP="004E21BE">
            <w:pPr>
              <w:numPr>
                <w:ilvl w:val="0"/>
                <w:numId w:val="11"/>
              </w:numPr>
              <w:spacing w:after="240" w:line="276" w:lineRule="auto"/>
              <w:rPr>
                <w:rFonts w:ascii="Arial" w:eastAsia="Arial" w:hAnsi="Arial" w:cs="Arial"/>
              </w:rPr>
            </w:pPr>
            <w:r>
              <w:rPr>
                <w:b/>
                <w:sz w:val="32"/>
                <w:szCs w:val="32"/>
              </w:rPr>
              <w:t xml:space="preserve"> </w:t>
            </w:r>
            <w:proofErr w:type="spellStart"/>
            <w:r w:rsidR="00A44E67">
              <w:rPr>
                <w:b/>
                <w:sz w:val="32"/>
                <w:szCs w:val="32"/>
              </w:rPr>
              <w:t>Centerd</w:t>
            </w:r>
            <w:proofErr w:type="spellEnd"/>
            <w:r w:rsidR="00A44E67">
              <w:rPr>
                <w:b/>
                <w:sz w:val="32"/>
                <w:szCs w:val="32"/>
              </w:rPr>
              <w:t xml:space="preserve"> gaatjes</w:t>
            </w:r>
          </w:p>
        </w:tc>
      </w:tr>
      <w:tr w:rsidR="00377E69" w14:paraId="4B2AB0BD" w14:textId="77777777" w:rsidTr="001C371E">
        <w:trPr>
          <w:trHeight w:val="62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AC1A2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7</w:t>
            </w:r>
          </w:p>
        </w:tc>
        <w:tc>
          <w:tcPr>
            <w:tcW w:w="22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33513" w14:textId="02C67339" w:rsidR="00377E69" w:rsidRDefault="00DA6601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Avegaar</w:t>
            </w:r>
          </w:p>
        </w:tc>
        <w:tc>
          <w:tcPr>
            <w:tcW w:w="329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7EFD8" w14:textId="24392766" w:rsidR="00377E69" w:rsidRDefault="00424F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Hout</w:t>
            </w:r>
          </w:p>
        </w:tc>
        <w:tc>
          <w:tcPr>
            <w:tcW w:w="332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7BDCC" w14:textId="77777777" w:rsidR="00377E69" w:rsidRDefault="00B56B54" w:rsidP="004E21BE">
            <w:pPr>
              <w:pStyle w:val="Lijstalinea"/>
              <w:widowControl w:val="0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Gebruik in een booromslag</w:t>
            </w:r>
          </w:p>
          <w:p w14:paraId="0CF9186C" w14:textId="72918D5E" w:rsidR="00B56B54" w:rsidRPr="004E21BE" w:rsidRDefault="00077E37" w:rsidP="004E21BE">
            <w:pPr>
              <w:pStyle w:val="Lijstalinea"/>
              <w:widowControl w:val="0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tuk handgereedschap</w:t>
            </w:r>
          </w:p>
        </w:tc>
      </w:tr>
      <w:tr w:rsidR="00377E69" w14:paraId="40956DCF" w14:textId="77777777" w:rsidTr="001C371E">
        <w:trPr>
          <w:trHeight w:val="62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B23C4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8</w:t>
            </w:r>
          </w:p>
        </w:tc>
        <w:tc>
          <w:tcPr>
            <w:tcW w:w="22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7FFA0" w14:textId="41E5879D" w:rsidR="00377E69" w:rsidRDefault="00D565EB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Trapboor</w:t>
            </w:r>
          </w:p>
        </w:tc>
        <w:tc>
          <w:tcPr>
            <w:tcW w:w="329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68CC4" w14:textId="5CA48D01" w:rsidR="00377E69" w:rsidRDefault="00424F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taal</w:t>
            </w:r>
          </w:p>
        </w:tc>
        <w:tc>
          <w:tcPr>
            <w:tcW w:w="332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D7679" w14:textId="77777777" w:rsidR="00377E69" w:rsidRDefault="00380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Kegelvormig</w:t>
            </w:r>
          </w:p>
          <w:p w14:paraId="7BD4169A" w14:textId="77777777" w:rsidR="0038050D" w:rsidRDefault="00380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Kan precies de </w:t>
            </w:r>
            <w:proofErr w:type="spellStart"/>
            <w:r>
              <w:rPr>
                <w:b/>
                <w:sz w:val="32"/>
                <w:szCs w:val="32"/>
              </w:rPr>
              <w:t>geoei</w:t>
            </w:r>
            <w:proofErr w:type="spellEnd"/>
            <w:r>
              <w:rPr>
                <w:b/>
                <w:sz w:val="32"/>
                <w:szCs w:val="32"/>
              </w:rPr>
              <w:t xml:space="preserve"> afmeting geven</w:t>
            </w:r>
          </w:p>
          <w:p w14:paraId="00D32DEC" w14:textId="14894239" w:rsidR="0038050D" w:rsidRDefault="003805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Trap in de boor</w:t>
            </w:r>
          </w:p>
        </w:tc>
      </w:tr>
      <w:tr w:rsidR="00377E69" w14:paraId="542B6B87" w14:textId="77777777" w:rsidTr="001C371E">
        <w:trPr>
          <w:trHeight w:val="62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26515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9</w:t>
            </w:r>
          </w:p>
        </w:tc>
        <w:tc>
          <w:tcPr>
            <w:tcW w:w="22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CB57D" w14:textId="288324B7" w:rsidR="00377E69" w:rsidRDefault="00F81350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onische boor</w:t>
            </w:r>
          </w:p>
        </w:tc>
        <w:tc>
          <w:tcPr>
            <w:tcW w:w="329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B549B" w14:textId="567CF61A" w:rsidR="00377E69" w:rsidRDefault="00424F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taal</w:t>
            </w:r>
          </w:p>
        </w:tc>
        <w:tc>
          <w:tcPr>
            <w:tcW w:w="332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B24F4" w14:textId="77777777" w:rsidR="00377E69" w:rsidRDefault="00424F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Kegelvormig</w:t>
            </w:r>
          </w:p>
          <w:p w14:paraId="524BE596" w14:textId="77777777" w:rsidR="00424F15" w:rsidRDefault="00D334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lastRenderedPageBreak/>
              <w:t>Dun plaatmateriaal</w:t>
            </w:r>
          </w:p>
          <w:p w14:paraId="100969C5" w14:textId="2BC07694" w:rsidR="005D03BA" w:rsidRDefault="005D03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reëert een gat met conische randen</w:t>
            </w:r>
          </w:p>
        </w:tc>
      </w:tr>
      <w:tr w:rsidR="00377E69" w14:paraId="40F32459" w14:textId="77777777" w:rsidTr="001C371E">
        <w:trPr>
          <w:trHeight w:val="620"/>
        </w:trPr>
        <w:tc>
          <w:tcPr>
            <w:tcW w:w="66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90664" w14:textId="77777777" w:rsidR="00377E69" w:rsidRDefault="0038050D">
            <w:pPr>
              <w:spacing w:before="240"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lastRenderedPageBreak/>
              <w:t>10</w:t>
            </w:r>
          </w:p>
        </w:tc>
        <w:tc>
          <w:tcPr>
            <w:tcW w:w="22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6F6D4" w14:textId="6B087FFD" w:rsidR="00377E69" w:rsidRDefault="00C25477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Kroonboor</w:t>
            </w:r>
          </w:p>
        </w:tc>
        <w:tc>
          <w:tcPr>
            <w:tcW w:w="329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80E50" w14:textId="1D7A6C8F" w:rsidR="00377E69" w:rsidRDefault="00424F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teenachtig materiaal</w:t>
            </w:r>
          </w:p>
        </w:tc>
        <w:tc>
          <w:tcPr>
            <w:tcW w:w="332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9F119" w14:textId="5812F3AD" w:rsidR="00377E69" w:rsidRDefault="008653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oor het boren van grote gaten.</w:t>
            </w:r>
          </w:p>
        </w:tc>
      </w:tr>
    </w:tbl>
    <w:p w14:paraId="4AC6431F" w14:textId="77777777" w:rsidR="00377E69" w:rsidRDefault="00377E69">
      <w:pPr>
        <w:spacing w:before="240"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309DF78" w14:textId="77777777" w:rsidR="00377E69" w:rsidRDefault="00377E69">
      <w:pPr>
        <w:spacing w:before="240"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CCEC4F4" w14:textId="77777777" w:rsidR="00377E69" w:rsidRDefault="00377E69">
      <w:pPr>
        <w:spacing w:before="240"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668D9F" w14:textId="77777777" w:rsidR="00377E69" w:rsidRDefault="00377E69">
      <w:pPr>
        <w:spacing w:before="240"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D0F572" w14:textId="77777777" w:rsidR="00424F15" w:rsidRDefault="00424F15">
      <w:pPr>
        <w:spacing w:after="0" w:line="276" w:lineRule="auto"/>
        <w:rPr>
          <w:b/>
          <w:sz w:val="24"/>
          <w:szCs w:val="24"/>
        </w:rPr>
      </w:pPr>
    </w:p>
    <w:p w14:paraId="5053E374" w14:textId="7CA35A6D" w:rsidR="00377E69" w:rsidRDefault="0038050D">
      <w:pPr>
        <w:spacing w:after="0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3.               Zoek een tabel op internet over de verschillende snijsnelheden bij boren in metaal, en voeg deze toe.</w:t>
      </w:r>
    </w:p>
    <w:p w14:paraId="3D49B90D" w14:textId="7C887B3D" w:rsidR="00377E69" w:rsidRDefault="0038050D">
      <w:pPr>
        <w:spacing w:before="240" w:after="240" w:line="240" w:lineRule="auto"/>
        <w:rPr>
          <w:b/>
          <w:sz w:val="32"/>
          <w:szCs w:val="32"/>
        </w:rPr>
      </w:pPr>
      <w:bookmarkStart w:id="1" w:name="_heading=h.ux9rkkz859m9" w:colFirst="0" w:colLast="0"/>
      <w:bookmarkEnd w:id="1"/>
      <w:r>
        <w:rPr>
          <w:b/>
          <w:sz w:val="32"/>
          <w:szCs w:val="32"/>
        </w:rPr>
        <w:lastRenderedPageBreak/>
        <w:t xml:space="preserve"> </w:t>
      </w:r>
      <w:r w:rsidR="00186A75">
        <w:rPr>
          <w:noProof/>
        </w:rPr>
        <w:drawing>
          <wp:inline distT="0" distB="0" distL="0" distR="0" wp14:anchorId="7408369C" wp14:editId="2046A1C8">
            <wp:extent cx="6645910" cy="7075170"/>
            <wp:effectExtent l="0" t="0" r="2540" b="0"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707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CEE61" w14:textId="77777777" w:rsidR="00377E69" w:rsidRDefault="00377E6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sz w:val="32"/>
          <w:szCs w:val="32"/>
        </w:rPr>
      </w:pPr>
      <w:bookmarkStart w:id="2" w:name="_heading=h.ln23dsces4tr" w:colFirst="0" w:colLast="0"/>
      <w:bookmarkEnd w:id="2"/>
    </w:p>
    <w:sectPr w:rsidR="00377E69" w:rsidSect="00424F15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75384"/>
    <w:multiLevelType w:val="multilevel"/>
    <w:tmpl w:val="598E1E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5176126"/>
    <w:multiLevelType w:val="hybridMultilevel"/>
    <w:tmpl w:val="63ECED6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77FE4"/>
    <w:multiLevelType w:val="multilevel"/>
    <w:tmpl w:val="61D45C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D042B70"/>
    <w:multiLevelType w:val="multilevel"/>
    <w:tmpl w:val="6A42FF4E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AF3430F"/>
    <w:multiLevelType w:val="multilevel"/>
    <w:tmpl w:val="902C5D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034285C"/>
    <w:multiLevelType w:val="multilevel"/>
    <w:tmpl w:val="2AC652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4493C53"/>
    <w:multiLevelType w:val="multilevel"/>
    <w:tmpl w:val="ECE22E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7EC34A2"/>
    <w:multiLevelType w:val="multilevel"/>
    <w:tmpl w:val="B56A45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23603A5"/>
    <w:multiLevelType w:val="multilevel"/>
    <w:tmpl w:val="120494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3D40E6E"/>
    <w:multiLevelType w:val="multilevel"/>
    <w:tmpl w:val="6D886B6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556616F"/>
    <w:multiLevelType w:val="multilevel"/>
    <w:tmpl w:val="6AAE01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6773956"/>
    <w:multiLevelType w:val="multilevel"/>
    <w:tmpl w:val="9A38EA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A173339"/>
    <w:multiLevelType w:val="multilevel"/>
    <w:tmpl w:val="AFAC0E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E284800"/>
    <w:multiLevelType w:val="multilevel"/>
    <w:tmpl w:val="D556F9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5CE3339"/>
    <w:multiLevelType w:val="multilevel"/>
    <w:tmpl w:val="8668EA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8925522"/>
    <w:multiLevelType w:val="multilevel"/>
    <w:tmpl w:val="845C4A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A3631EB"/>
    <w:multiLevelType w:val="multilevel"/>
    <w:tmpl w:val="600E80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7"/>
  </w:num>
  <w:num w:numId="3">
    <w:abstractNumId w:val="15"/>
  </w:num>
  <w:num w:numId="4">
    <w:abstractNumId w:val="11"/>
  </w:num>
  <w:num w:numId="5">
    <w:abstractNumId w:val="6"/>
  </w:num>
  <w:num w:numId="6">
    <w:abstractNumId w:val="12"/>
  </w:num>
  <w:num w:numId="7">
    <w:abstractNumId w:val="8"/>
  </w:num>
  <w:num w:numId="8">
    <w:abstractNumId w:val="10"/>
  </w:num>
  <w:num w:numId="9">
    <w:abstractNumId w:val="14"/>
  </w:num>
  <w:num w:numId="10">
    <w:abstractNumId w:val="3"/>
  </w:num>
  <w:num w:numId="11">
    <w:abstractNumId w:val="2"/>
  </w:num>
  <w:num w:numId="12">
    <w:abstractNumId w:val="4"/>
  </w:num>
  <w:num w:numId="13">
    <w:abstractNumId w:val="5"/>
  </w:num>
  <w:num w:numId="14">
    <w:abstractNumId w:val="0"/>
  </w:num>
  <w:num w:numId="15">
    <w:abstractNumId w:val="16"/>
  </w:num>
  <w:num w:numId="16">
    <w:abstractNumId w:val="13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NDcwtTQ3NbM0MjdT0lEKTi0uzszPAykwqgUAghmQYiwAAAA="/>
  </w:docVars>
  <w:rsids>
    <w:rsidRoot w:val="00377E69"/>
    <w:rsid w:val="0003441B"/>
    <w:rsid w:val="00077E37"/>
    <w:rsid w:val="000925ED"/>
    <w:rsid w:val="000A25FD"/>
    <w:rsid w:val="000E43F8"/>
    <w:rsid w:val="001172EE"/>
    <w:rsid w:val="001249D6"/>
    <w:rsid w:val="00186A75"/>
    <w:rsid w:val="001A2BD7"/>
    <w:rsid w:val="001C0974"/>
    <w:rsid w:val="001C371E"/>
    <w:rsid w:val="001F07EB"/>
    <w:rsid w:val="003035E9"/>
    <w:rsid w:val="0034532D"/>
    <w:rsid w:val="0036015B"/>
    <w:rsid w:val="00377E69"/>
    <w:rsid w:val="0038050D"/>
    <w:rsid w:val="00424F15"/>
    <w:rsid w:val="004D519C"/>
    <w:rsid w:val="004E21BE"/>
    <w:rsid w:val="00513BA3"/>
    <w:rsid w:val="005B5FAC"/>
    <w:rsid w:val="005D03BA"/>
    <w:rsid w:val="006606C3"/>
    <w:rsid w:val="00754684"/>
    <w:rsid w:val="00771267"/>
    <w:rsid w:val="0077733B"/>
    <w:rsid w:val="007827ED"/>
    <w:rsid w:val="007F59FE"/>
    <w:rsid w:val="00865314"/>
    <w:rsid w:val="008942FC"/>
    <w:rsid w:val="008B3534"/>
    <w:rsid w:val="008F78AA"/>
    <w:rsid w:val="0094310B"/>
    <w:rsid w:val="0099034E"/>
    <w:rsid w:val="009A4C45"/>
    <w:rsid w:val="009B0D39"/>
    <w:rsid w:val="009C2DCC"/>
    <w:rsid w:val="009F45A9"/>
    <w:rsid w:val="00A44E67"/>
    <w:rsid w:val="00AC316D"/>
    <w:rsid w:val="00B56B54"/>
    <w:rsid w:val="00BE2565"/>
    <w:rsid w:val="00C25477"/>
    <w:rsid w:val="00D334AE"/>
    <w:rsid w:val="00D41ACA"/>
    <w:rsid w:val="00D565EB"/>
    <w:rsid w:val="00DA6601"/>
    <w:rsid w:val="00E07096"/>
    <w:rsid w:val="00F42C40"/>
    <w:rsid w:val="00F81350"/>
    <w:rsid w:val="00FB4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7832ED"/>
  <w15:docId w15:val="{A7FD48E6-FE2B-44DE-BF21-52C4ECFCF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Kop2">
    <w:name w:val="heading 2"/>
    <w:basedOn w:val="Standaard"/>
    <w:next w:val="Standa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Kop3">
    <w:name w:val="heading 3"/>
    <w:basedOn w:val="Standaard"/>
    <w:next w:val="Standa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Kop4">
    <w:name w:val="heading 4"/>
    <w:basedOn w:val="Standaard"/>
    <w:next w:val="Standa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Kop5">
    <w:name w:val="heading 5"/>
    <w:basedOn w:val="Standaard"/>
    <w:next w:val="Standaard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Kop6">
    <w:name w:val="heading 6"/>
    <w:basedOn w:val="Standaard"/>
    <w:next w:val="Standa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Geenafstand">
    <w:name w:val="No Spacing"/>
    <w:uiPriority w:val="1"/>
    <w:qFormat/>
    <w:rsid w:val="004E7A5D"/>
    <w:pPr>
      <w:spacing w:after="0" w:line="240" w:lineRule="auto"/>
    </w:pPr>
  </w:style>
  <w:style w:type="paragraph" w:styleId="Lijstalinea">
    <w:name w:val="List Paragraph"/>
    <w:basedOn w:val="Standaard"/>
    <w:uiPriority w:val="34"/>
    <w:qFormat/>
    <w:rsid w:val="003B002B"/>
    <w:pPr>
      <w:ind w:left="720"/>
      <w:contextualSpacing/>
    </w:pPr>
  </w:style>
  <w:style w:type="table" w:styleId="Tabelraster">
    <w:name w:val="Table Grid"/>
    <w:basedOn w:val="Standaardtabel"/>
    <w:uiPriority w:val="39"/>
    <w:rsid w:val="00B36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095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095757"/>
    <w:rPr>
      <w:rFonts w:ascii="Segoe UI" w:hAnsi="Segoe UI" w:cs="Segoe UI"/>
      <w:sz w:val="18"/>
      <w:szCs w:val="18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5B302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5B3025"/>
    <w:rPr>
      <w:i/>
      <w:iCs/>
      <w:color w:val="5B9BD5" w:themeColor="accent1"/>
    </w:rPr>
  </w:style>
  <w:style w:type="paragraph" w:styleId="Ondertitel">
    <w:name w:val="Subtitle"/>
    <w:basedOn w:val="Standaard"/>
    <w:next w:val="Standa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Standaardtabe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Standaardtabe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bHAds4EESFKAIRjKLYnBm8mB3Q==">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64</Words>
  <Characters>2553</Characters>
  <Application>Microsoft Office Word</Application>
  <DocSecurity>0</DocSecurity>
  <Lines>21</Lines>
  <Paragraphs>6</Paragraphs>
  <ScaleCrop>false</ScaleCrop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ds, Joris</dc:creator>
  <cp:lastModifiedBy>brianegelmeers@gmail.com</cp:lastModifiedBy>
  <cp:revision>2</cp:revision>
  <dcterms:created xsi:type="dcterms:W3CDTF">2019-12-01T14:27:00Z</dcterms:created>
  <dcterms:modified xsi:type="dcterms:W3CDTF">2019-12-01T14:27:00Z</dcterms:modified>
</cp:coreProperties>
</file>